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3CB3" w:rsidRPr="004F4ED2" w:rsidRDefault="00F11DDA" w:rsidP="00081F8F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Lab</w:t>
      </w:r>
      <w:r w:rsidR="00C3048C">
        <w:rPr>
          <w:b/>
          <w:sz w:val="24"/>
          <w:szCs w:val="24"/>
        </w:rPr>
        <w:t xml:space="preserve"> </w:t>
      </w:r>
      <w:r w:rsidR="00835846">
        <w:rPr>
          <w:b/>
          <w:sz w:val="24"/>
          <w:szCs w:val="24"/>
        </w:rPr>
        <w:t>3</w:t>
      </w:r>
      <w:r w:rsidR="00081F8F" w:rsidRPr="004F4ED2">
        <w:rPr>
          <w:b/>
          <w:sz w:val="24"/>
          <w:szCs w:val="24"/>
        </w:rPr>
        <w:t xml:space="preserve"> – </w:t>
      </w:r>
      <w:r w:rsidR="004B7AA5">
        <w:rPr>
          <w:b/>
          <w:sz w:val="24"/>
          <w:szCs w:val="24"/>
        </w:rPr>
        <w:t>Selection Structures</w:t>
      </w:r>
    </w:p>
    <w:p w:rsidR="00A71596" w:rsidRDefault="00A71596">
      <w:pPr>
        <w:rPr>
          <w:sz w:val="24"/>
          <w:szCs w:val="24"/>
        </w:rPr>
      </w:pPr>
      <w:r w:rsidRPr="004F4ED2">
        <w:rPr>
          <w:sz w:val="24"/>
          <w:szCs w:val="24"/>
        </w:rPr>
        <w:t xml:space="preserve">Open PyCharm </w:t>
      </w:r>
      <w:r>
        <w:rPr>
          <w:sz w:val="24"/>
          <w:szCs w:val="24"/>
        </w:rPr>
        <w:t xml:space="preserve">and </w:t>
      </w:r>
      <w:r w:rsidRPr="004F4ED2">
        <w:rPr>
          <w:sz w:val="24"/>
          <w:szCs w:val="24"/>
        </w:rPr>
        <w:t xml:space="preserve">Create a Project called </w:t>
      </w:r>
      <w:r w:rsidR="003E6B40">
        <w:rPr>
          <w:sz w:val="24"/>
          <w:szCs w:val="24"/>
        </w:rPr>
        <w:t>Lab</w:t>
      </w:r>
      <w:r w:rsidR="00472013">
        <w:rPr>
          <w:sz w:val="24"/>
          <w:szCs w:val="24"/>
        </w:rPr>
        <w:t>3</w:t>
      </w:r>
      <w:r>
        <w:rPr>
          <w:sz w:val="24"/>
          <w:szCs w:val="24"/>
        </w:rPr>
        <w:t xml:space="preserve">. In </w:t>
      </w:r>
      <w:r w:rsidR="003E6B40">
        <w:rPr>
          <w:sz w:val="24"/>
          <w:szCs w:val="24"/>
          <w:u w:val="single"/>
        </w:rPr>
        <w:t>Lab</w:t>
      </w:r>
      <w:r w:rsidR="00472013">
        <w:rPr>
          <w:sz w:val="24"/>
          <w:szCs w:val="24"/>
          <w:u w:val="single"/>
        </w:rPr>
        <w:t>3</w:t>
      </w:r>
      <w:r w:rsidRPr="00D919FA">
        <w:rPr>
          <w:sz w:val="24"/>
          <w:szCs w:val="24"/>
          <w:u w:val="single"/>
        </w:rPr>
        <w:t xml:space="preserve"> create a Python package task1</w:t>
      </w:r>
      <w:r>
        <w:rPr>
          <w:sz w:val="24"/>
          <w:szCs w:val="24"/>
        </w:rPr>
        <w:t>.</w:t>
      </w:r>
    </w:p>
    <w:p w:rsidR="00520280" w:rsidRPr="003F5242" w:rsidRDefault="007C3E1D" w:rsidP="00520280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Ex1</w:t>
      </w:r>
    </w:p>
    <w:p w:rsidR="007C3E1D" w:rsidRDefault="007C3E1D" w:rsidP="00520280">
      <w:pPr>
        <w:jc w:val="both"/>
        <w:rPr>
          <w:sz w:val="24"/>
          <w:szCs w:val="24"/>
        </w:rPr>
      </w:pPr>
      <w:r>
        <w:rPr>
          <w:sz w:val="24"/>
          <w:szCs w:val="24"/>
        </w:rPr>
        <w:t>Write a Python script, to read a number. If the number is positive, print “it is a positive number!’. If the number is negative</w:t>
      </w:r>
      <w:r w:rsidR="00476956">
        <w:rPr>
          <w:sz w:val="24"/>
          <w:szCs w:val="24"/>
        </w:rPr>
        <w:t xml:space="preserve"> or zero, print</w:t>
      </w:r>
      <w:r>
        <w:rPr>
          <w:sz w:val="24"/>
          <w:szCs w:val="24"/>
        </w:rPr>
        <w:t xml:space="preserve"> appropriate message</w:t>
      </w:r>
      <w:r w:rsidR="00476956">
        <w:rPr>
          <w:sz w:val="24"/>
          <w:szCs w:val="24"/>
        </w:rPr>
        <w:t>s.</w:t>
      </w:r>
    </w:p>
    <w:p w:rsidR="00476956" w:rsidRDefault="00476956" w:rsidP="00520280">
      <w:pPr>
        <w:jc w:val="both"/>
        <w:rPr>
          <w:sz w:val="24"/>
          <w:szCs w:val="24"/>
        </w:rPr>
      </w:pPr>
    </w:p>
    <w:p w:rsidR="00476956" w:rsidRPr="00476956" w:rsidRDefault="00476956" w:rsidP="00520280">
      <w:pPr>
        <w:jc w:val="both"/>
        <w:rPr>
          <w:b/>
          <w:sz w:val="24"/>
          <w:szCs w:val="24"/>
        </w:rPr>
      </w:pPr>
      <w:r w:rsidRPr="00476956">
        <w:rPr>
          <w:b/>
          <w:sz w:val="24"/>
          <w:szCs w:val="24"/>
        </w:rPr>
        <w:t>Ex2</w:t>
      </w:r>
    </w:p>
    <w:p w:rsidR="00476956" w:rsidRDefault="00476956" w:rsidP="00520280">
      <w:pPr>
        <w:jc w:val="both"/>
        <w:rPr>
          <w:sz w:val="24"/>
          <w:szCs w:val="24"/>
        </w:rPr>
      </w:pPr>
      <w:r>
        <w:rPr>
          <w:sz w:val="24"/>
          <w:szCs w:val="24"/>
        </w:rPr>
        <w:t>Write a Python script to calculate yearend Bonus payments. Bonus calculated as follows:</w:t>
      </w:r>
    </w:p>
    <w:p w:rsidR="00476956" w:rsidRDefault="00476956" w:rsidP="00520280">
      <w:pPr>
        <w:jc w:val="both"/>
        <w:rPr>
          <w:sz w:val="24"/>
          <w:szCs w:val="24"/>
        </w:rPr>
      </w:pPr>
      <w:r>
        <w:rPr>
          <w:sz w:val="24"/>
          <w:szCs w:val="24"/>
        </w:rPr>
        <w:t>Job category 1 bonus = salary * 1.02</w:t>
      </w:r>
    </w:p>
    <w:p w:rsidR="00476956" w:rsidRDefault="00476956" w:rsidP="00476956">
      <w:pPr>
        <w:jc w:val="both"/>
        <w:rPr>
          <w:sz w:val="24"/>
          <w:szCs w:val="24"/>
        </w:rPr>
      </w:pPr>
      <w:r>
        <w:rPr>
          <w:sz w:val="24"/>
          <w:szCs w:val="24"/>
        </w:rPr>
        <w:t>Job category 2 bonus = salary * 1.05</w:t>
      </w:r>
    </w:p>
    <w:p w:rsidR="00476956" w:rsidRDefault="00476956" w:rsidP="00476956">
      <w:pPr>
        <w:jc w:val="both"/>
        <w:rPr>
          <w:sz w:val="24"/>
          <w:szCs w:val="24"/>
        </w:rPr>
      </w:pPr>
      <w:r>
        <w:rPr>
          <w:sz w:val="24"/>
          <w:szCs w:val="24"/>
        </w:rPr>
        <w:t>Job category 3 bonus = salary * 1.1</w:t>
      </w:r>
    </w:p>
    <w:p w:rsidR="00476956" w:rsidRDefault="00476956" w:rsidP="00476956">
      <w:pPr>
        <w:jc w:val="both"/>
        <w:rPr>
          <w:sz w:val="24"/>
          <w:szCs w:val="24"/>
        </w:rPr>
      </w:pPr>
      <w:r>
        <w:rPr>
          <w:sz w:val="24"/>
          <w:szCs w:val="24"/>
        </w:rPr>
        <w:t>Your script must ask the user’s job category and salary. Then display the bonus. Format your output.</w:t>
      </w:r>
    </w:p>
    <w:p w:rsidR="00476956" w:rsidRDefault="00476956" w:rsidP="00476956">
      <w:pPr>
        <w:jc w:val="both"/>
        <w:rPr>
          <w:sz w:val="24"/>
          <w:szCs w:val="24"/>
        </w:rPr>
      </w:pPr>
    </w:p>
    <w:p w:rsidR="00476956" w:rsidRDefault="00476956" w:rsidP="00520280">
      <w:pPr>
        <w:jc w:val="both"/>
        <w:rPr>
          <w:sz w:val="24"/>
          <w:szCs w:val="24"/>
        </w:rPr>
      </w:pPr>
    </w:p>
    <w:p w:rsidR="00476956" w:rsidRPr="00476956" w:rsidRDefault="00476956" w:rsidP="00520280">
      <w:pPr>
        <w:jc w:val="both"/>
        <w:rPr>
          <w:b/>
          <w:sz w:val="24"/>
          <w:szCs w:val="24"/>
        </w:rPr>
      </w:pPr>
      <w:r w:rsidRPr="00476956">
        <w:rPr>
          <w:b/>
          <w:sz w:val="24"/>
          <w:szCs w:val="24"/>
        </w:rPr>
        <w:t>Ex3</w:t>
      </w:r>
    </w:p>
    <w:p w:rsidR="003F5242" w:rsidRDefault="002D7FA5" w:rsidP="00520280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Implement and run </w:t>
      </w:r>
      <w:r w:rsidR="00D27DC5">
        <w:rPr>
          <w:sz w:val="24"/>
          <w:szCs w:val="24"/>
        </w:rPr>
        <w:t>Class Exercise 3, i</w:t>
      </w:r>
      <w:r>
        <w:rPr>
          <w:sz w:val="24"/>
          <w:szCs w:val="24"/>
        </w:rPr>
        <w:t xml:space="preserve">n </w:t>
      </w:r>
      <w:r w:rsidR="00D27DC5">
        <w:rPr>
          <w:sz w:val="24"/>
          <w:szCs w:val="24"/>
        </w:rPr>
        <w:t xml:space="preserve">lecture </w:t>
      </w:r>
      <w:r>
        <w:rPr>
          <w:sz w:val="24"/>
          <w:szCs w:val="24"/>
        </w:rPr>
        <w:t>slide</w:t>
      </w:r>
      <w:r w:rsidR="00D27DC5">
        <w:rPr>
          <w:sz w:val="24"/>
          <w:szCs w:val="24"/>
        </w:rPr>
        <w:t>s</w:t>
      </w:r>
      <w:r>
        <w:rPr>
          <w:sz w:val="24"/>
          <w:szCs w:val="24"/>
        </w:rPr>
        <w:t>. Test your code. Once it is producing desired outcomes, update your code as follows.</w:t>
      </w:r>
    </w:p>
    <w:p w:rsidR="003F5242" w:rsidRDefault="003F5242" w:rsidP="003F5242">
      <w:pPr>
        <w:pStyle w:val="ListParagraph"/>
        <w:numPr>
          <w:ilvl w:val="0"/>
          <w:numId w:val="4"/>
        </w:numPr>
        <w:jc w:val="both"/>
        <w:rPr>
          <w:sz w:val="24"/>
          <w:szCs w:val="24"/>
        </w:rPr>
      </w:pPr>
      <w:r>
        <w:rPr>
          <w:sz w:val="24"/>
          <w:szCs w:val="24"/>
        </w:rPr>
        <w:t>If the total ticket cost exceeds $100, add 10% discount to the total price.</w:t>
      </w:r>
    </w:p>
    <w:p w:rsidR="003F5242" w:rsidRDefault="003F5242" w:rsidP="003F5242">
      <w:pPr>
        <w:pStyle w:val="ListParagraph"/>
        <w:numPr>
          <w:ilvl w:val="0"/>
          <w:numId w:val="4"/>
        </w:numPr>
        <w:jc w:val="both"/>
        <w:rPr>
          <w:sz w:val="24"/>
          <w:szCs w:val="24"/>
        </w:rPr>
      </w:pPr>
      <w:r>
        <w:rPr>
          <w:sz w:val="24"/>
          <w:szCs w:val="24"/>
        </w:rPr>
        <w:t>Format all your outputs.</w:t>
      </w:r>
    </w:p>
    <w:p w:rsidR="001B547A" w:rsidRDefault="001B547A" w:rsidP="001B547A">
      <w:pPr>
        <w:pBdr>
          <w:bottom w:val="dotted" w:sz="24" w:space="1" w:color="auto"/>
        </w:pBdr>
        <w:jc w:val="both"/>
        <w:rPr>
          <w:sz w:val="24"/>
          <w:szCs w:val="24"/>
        </w:rPr>
      </w:pPr>
    </w:p>
    <w:p w:rsidR="002D7FA5" w:rsidRDefault="00476956" w:rsidP="00520280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Additional Exercises</w:t>
      </w:r>
    </w:p>
    <w:p w:rsidR="002D7FA5" w:rsidRDefault="002D7FA5" w:rsidP="00520280">
      <w:pPr>
        <w:jc w:val="both"/>
        <w:rPr>
          <w:b/>
          <w:sz w:val="24"/>
          <w:szCs w:val="24"/>
        </w:rPr>
      </w:pPr>
    </w:p>
    <w:p w:rsidR="003F5242" w:rsidRDefault="003F5242" w:rsidP="00520280">
      <w:pPr>
        <w:jc w:val="both"/>
        <w:rPr>
          <w:sz w:val="24"/>
          <w:szCs w:val="24"/>
        </w:rPr>
      </w:pPr>
      <w:r w:rsidRPr="003F5242">
        <w:rPr>
          <w:b/>
          <w:sz w:val="24"/>
          <w:szCs w:val="24"/>
        </w:rPr>
        <w:t>Ex</w:t>
      </w:r>
      <w:r w:rsidR="00476956">
        <w:rPr>
          <w:b/>
          <w:sz w:val="24"/>
          <w:szCs w:val="24"/>
        </w:rPr>
        <w:t>4</w:t>
      </w:r>
    </w:p>
    <w:p w:rsidR="003F5242" w:rsidRDefault="00B23B39" w:rsidP="00520280">
      <w:pPr>
        <w:jc w:val="both"/>
        <w:rPr>
          <w:sz w:val="24"/>
          <w:szCs w:val="24"/>
        </w:rPr>
      </w:pPr>
      <w:r w:rsidRPr="001B547A">
        <w:rPr>
          <w:b/>
          <w:sz w:val="24"/>
          <w:szCs w:val="24"/>
        </w:rPr>
        <w:t>Pet Happiness</w:t>
      </w:r>
      <w:r>
        <w:rPr>
          <w:sz w:val="24"/>
          <w:szCs w:val="24"/>
        </w:rPr>
        <w:t xml:space="preserve"> is an online dog food store. </w:t>
      </w:r>
      <w:r w:rsidR="003F5242">
        <w:rPr>
          <w:sz w:val="24"/>
          <w:szCs w:val="24"/>
        </w:rPr>
        <w:t>Write a program to calculate dog food purchases</w:t>
      </w:r>
      <w:r>
        <w:rPr>
          <w:sz w:val="24"/>
          <w:szCs w:val="24"/>
        </w:rPr>
        <w:t xml:space="preserve"> from </w:t>
      </w:r>
      <w:r w:rsidRPr="001B547A">
        <w:rPr>
          <w:b/>
          <w:sz w:val="24"/>
          <w:szCs w:val="24"/>
        </w:rPr>
        <w:t>Pet Happiness</w:t>
      </w:r>
      <w:r w:rsidR="003F5242">
        <w:rPr>
          <w:sz w:val="24"/>
          <w:szCs w:val="24"/>
        </w:rPr>
        <w:t>.</w:t>
      </w:r>
      <w:r>
        <w:rPr>
          <w:sz w:val="24"/>
          <w:szCs w:val="24"/>
        </w:rPr>
        <w:t xml:space="preserve"> For each order made there is a standard delivery fee of $15. Howev</w:t>
      </w:r>
      <w:r w:rsidR="001B547A">
        <w:rPr>
          <w:sz w:val="24"/>
          <w:szCs w:val="24"/>
        </w:rPr>
        <w:t xml:space="preserve">er, orders over $100 receives </w:t>
      </w:r>
      <w:r>
        <w:rPr>
          <w:sz w:val="24"/>
          <w:szCs w:val="24"/>
        </w:rPr>
        <w:t>free delivery.</w:t>
      </w:r>
    </w:p>
    <w:p w:rsidR="003F5242" w:rsidRDefault="00D11A5A" w:rsidP="00520280">
      <w:pPr>
        <w:jc w:val="both"/>
        <w:rPr>
          <w:sz w:val="24"/>
          <w:szCs w:val="24"/>
        </w:rPr>
      </w:pPr>
      <w:r>
        <w:rPr>
          <w:sz w:val="24"/>
          <w:szCs w:val="24"/>
        </w:rPr>
        <w:t>Dogfood bags come</w:t>
      </w:r>
      <w:r w:rsidR="003F5242">
        <w:rPr>
          <w:sz w:val="24"/>
          <w:szCs w:val="24"/>
        </w:rPr>
        <w:t xml:space="preserve"> in 3 pack sizes and cost as follows:</w:t>
      </w:r>
    </w:p>
    <w:p w:rsidR="003F5242" w:rsidRDefault="003F5242" w:rsidP="00520280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20kg (Large) - $100.00 </w:t>
      </w:r>
    </w:p>
    <w:p w:rsidR="003F5242" w:rsidRDefault="003F5242" w:rsidP="00520280">
      <w:pPr>
        <w:jc w:val="both"/>
        <w:rPr>
          <w:sz w:val="24"/>
          <w:szCs w:val="24"/>
        </w:rPr>
      </w:pPr>
      <w:r>
        <w:rPr>
          <w:sz w:val="24"/>
          <w:szCs w:val="24"/>
        </w:rPr>
        <w:t>15kg (</w:t>
      </w:r>
      <w:r w:rsidR="00B14CEA">
        <w:rPr>
          <w:sz w:val="24"/>
          <w:szCs w:val="24"/>
        </w:rPr>
        <w:t>Medium</w:t>
      </w:r>
      <w:r>
        <w:rPr>
          <w:sz w:val="24"/>
          <w:szCs w:val="24"/>
        </w:rPr>
        <w:t>) - $70.00</w:t>
      </w:r>
    </w:p>
    <w:p w:rsidR="003F5242" w:rsidRDefault="003F5242" w:rsidP="00520280">
      <w:pPr>
        <w:jc w:val="both"/>
        <w:rPr>
          <w:sz w:val="24"/>
          <w:szCs w:val="24"/>
        </w:rPr>
      </w:pPr>
      <w:r>
        <w:rPr>
          <w:sz w:val="24"/>
          <w:szCs w:val="24"/>
        </w:rPr>
        <w:t>5kg (</w:t>
      </w:r>
      <w:r w:rsidR="00B14CEA">
        <w:rPr>
          <w:sz w:val="24"/>
          <w:szCs w:val="24"/>
        </w:rPr>
        <w:t>Small</w:t>
      </w:r>
      <w:r>
        <w:rPr>
          <w:sz w:val="24"/>
          <w:szCs w:val="24"/>
        </w:rPr>
        <w:t>) - $40.00</w:t>
      </w:r>
    </w:p>
    <w:p w:rsidR="003F5242" w:rsidRDefault="003F5242" w:rsidP="00520280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In each bag size there are 2 varieties for adult dogs and puppy dogs. All puppy dog food </w:t>
      </w:r>
      <w:r w:rsidR="00635120">
        <w:rPr>
          <w:sz w:val="24"/>
          <w:szCs w:val="24"/>
        </w:rPr>
        <w:t>bags cost</w:t>
      </w:r>
      <w:r>
        <w:rPr>
          <w:sz w:val="24"/>
          <w:szCs w:val="24"/>
        </w:rPr>
        <w:t xml:space="preserve"> $5 less than the above given prices.</w:t>
      </w:r>
      <w:r w:rsidR="00635120">
        <w:rPr>
          <w:sz w:val="24"/>
          <w:szCs w:val="24"/>
        </w:rPr>
        <w:t xml:space="preserve"> Inputs and outputs from </w:t>
      </w:r>
      <w:r w:rsidR="00C644C4">
        <w:rPr>
          <w:sz w:val="24"/>
          <w:szCs w:val="24"/>
        </w:rPr>
        <w:t xml:space="preserve">the program for 3 different inputs are given below for </w:t>
      </w:r>
      <w:r w:rsidR="006C4C90">
        <w:rPr>
          <w:sz w:val="24"/>
          <w:szCs w:val="24"/>
        </w:rPr>
        <w:t>comparison</w:t>
      </w:r>
      <w:r w:rsidR="00C644C4">
        <w:rPr>
          <w:sz w:val="24"/>
          <w:szCs w:val="24"/>
        </w:rPr>
        <w:t>.</w:t>
      </w:r>
    </w:p>
    <w:p w:rsidR="00C644C4" w:rsidRDefault="00C644C4" w:rsidP="00520280">
      <w:pPr>
        <w:jc w:val="both"/>
        <w:rPr>
          <w:sz w:val="24"/>
          <w:szCs w:val="24"/>
        </w:rPr>
      </w:pPr>
      <w:r>
        <w:rPr>
          <w:sz w:val="24"/>
          <w:szCs w:val="24"/>
        </w:rPr>
        <w:t>Output 1</w:t>
      </w:r>
    </w:p>
    <w:p w:rsidR="00C644C4" w:rsidRDefault="00C644C4" w:rsidP="00520280">
      <w:pPr>
        <w:jc w:val="both"/>
        <w:rPr>
          <w:sz w:val="24"/>
          <w:szCs w:val="24"/>
        </w:rPr>
      </w:pPr>
      <w:r>
        <w:rPr>
          <w:noProof/>
          <w:lang w:eastAsia="en-AU"/>
        </w:rPr>
        <w:drawing>
          <wp:inline distT="0" distB="0" distL="0" distR="0" wp14:anchorId="44504258" wp14:editId="17C423D8">
            <wp:extent cx="3667805" cy="1710047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691285" cy="17209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72CF5" w:rsidRDefault="00C644C4" w:rsidP="00520280">
      <w:pPr>
        <w:jc w:val="both"/>
        <w:rPr>
          <w:sz w:val="24"/>
          <w:szCs w:val="24"/>
        </w:rPr>
      </w:pPr>
      <w:r>
        <w:rPr>
          <w:sz w:val="24"/>
          <w:szCs w:val="24"/>
        </w:rPr>
        <w:t>Output 2</w:t>
      </w:r>
    </w:p>
    <w:p w:rsidR="00C644C4" w:rsidRDefault="00C644C4" w:rsidP="00520280">
      <w:pPr>
        <w:jc w:val="both"/>
        <w:rPr>
          <w:sz w:val="24"/>
          <w:szCs w:val="24"/>
        </w:rPr>
      </w:pPr>
      <w:r>
        <w:rPr>
          <w:noProof/>
          <w:lang w:eastAsia="en-AU"/>
        </w:rPr>
        <w:drawing>
          <wp:inline distT="0" distB="0" distL="0" distR="0" wp14:anchorId="62DC06FB" wp14:editId="6CFA107E">
            <wp:extent cx="3279271" cy="163879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374044" cy="16861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11599" w:rsidRDefault="00F11599" w:rsidP="00520280">
      <w:pPr>
        <w:jc w:val="both"/>
        <w:rPr>
          <w:sz w:val="24"/>
          <w:szCs w:val="24"/>
        </w:rPr>
      </w:pPr>
    </w:p>
    <w:p w:rsidR="00F11599" w:rsidRDefault="00C644C4" w:rsidP="00520280">
      <w:pPr>
        <w:jc w:val="both"/>
        <w:rPr>
          <w:sz w:val="24"/>
          <w:szCs w:val="24"/>
        </w:rPr>
      </w:pPr>
      <w:r>
        <w:rPr>
          <w:sz w:val="24"/>
          <w:szCs w:val="24"/>
        </w:rPr>
        <w:t>Output 3</w:t>
      </w:r>
    </w:p>
    <w:p w:rsidR="00C644C4" w:rsidRDefault="00C644C4" w:rsidP="00520280">
      <w:pPr>
        <w:jc w:val="both"/>
        <w:rPr>
          <w:sz w:val="24"/>
          <w:szCs w:val="24"/>
        </w:rPr>
      </w:pPr>
      <w:r>
        <w:rPr>
          <w:noProof/>
          <w:lang w:eastAsia="en-AU"/>
        </w:rPr>
        <w:drawing>
          <wp:inline distT="0" distB="0" distL="0" distR="0" wp14:anchorId="33A21B5D" wp14:editId="08D7638F">
            <wp:extent cx="2921330" cy="17410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021981" cy="18010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C4C90" w:rsidRDefault="006C4C90" w:rsidP="00520280">
      <w:pPr>
        <w:jc w:val="both"/>
        <w:rPr>
          <w:sz w:val="24"/>
          <w:szCs w:val="24"/>
        </w:rPr>
      </w:pPr>
      <w:r>
        <w:rPr>
          <w:sz w:val="24"/>
          <w:szCs w:val="24"/>
        </w:rPr>
        <w:t>NOTE: Bag size and food type can be provided using lower or uppercase letters.</w:t>
      </w:r>
    </w:p>
    <w:p w:rsidR="006C4C90" w:rsidRDefault="006C4C90" w:rsidP="00520280">
      <w:pPr>
        <w:jc w:val="both"/>
        <w:rPr>
          <w:sz w:val="24"/>
          <w:szCs w:val="24"/>
        </w:rPr>
      </w:pPr>
      <w:r>
        <w:rPr>
          <w:sz w:val="24"/>
          <w:szCs w:val="24"/>
        </w:rPr>
        <w:t>Third question displays the bag size</w:t>
      </w:r>
      <w:r w:rsidR="00D6155D">
        <w:rPr>
          <w:sz w:val="24"/>
          <w:szCs w:val="24"/>
        </w:rPr>
        <w:t xml:space="preserve">, which was </w:t>
      </w:r>
      <w:r>
        <w:rPr>
          <w:sz w:val="24"/>
          <w:szCs w:val="24"/>
        </w:rPr>
        <w:t>entered as the input of the previous question.</w:t>
      </w:r>
      <w:r w:rsidR="00F46C86">
        <w:rPr>
          <w:sz w:val="24"/>
          <w:szCs w:val="24"/>
        </w:rPr>
        <w:t xml:space="preserve"> </w:t>
      </w:r>
      <w:r>
        <w:rPr>
          <w:sz w:val="24"/>
          <w:szCs w:val="24"/>
        </w:rPr>
        <w:t>Total is formatted.</w:t>
      </w:r>
    </w:p>
    <w:p w:rsidR="00DD34E4" w:rsidRDefault="00DD34E4" w:rsidP="00520280">
      <w:pPr>
        <w:jc w:val="both"/>
        <w:rPr>
          <w:sz w:val="24"/>
          <w:szCs w:val="24"/>
        </w:rPr>
      </w:pPr>
    </w:p>
    <w:p w:rsidR="00DD34E4" w:rsidRDefault="00DD34E4" w:rsidP="00520280">
      <w:pPr>
        <w:jc w:val="both"/>
        <w:rPr>
          <w:b/>
          <w:sz w:val="24"/>
          <w:szCs w:val="24"/>
        </w:rPr>
      </w:pPr>
      <w:r w:rsidRPr="00DD34E4">
        <w:rPr>
          <w:b/>
          <w:sz w:val="24"/>
          <w:szCs w:val="24"/>
        </w:rPr>
        <w:t>Ex</w:t>
      </w:r>
      <w:r w:rsidR="00476956">
        <w:rPr>
          <w:b/>
          <w:sz w:val="24"/>
          <w:szCs w:val="24"/>
        </w:rPr>
        <w:t>5</w:t>
      </w:r>
    </w:p>
    <w:p w:rsidR="00DD34E4" w:rsidRDefault="00DD34E4" w:rsidP="00520280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At a florist flowers are sold as follows:</w:t>
      </w:r>
    </w:p>
    <w:p w:rsidR="00DD34E4" w:rsidRDefault="00DD34E4" w:rsidP="00520280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5 stems </w:t>
      </w:r>
      <w:r w:rsidR="007554E4">
        <w:rPr>
          <w:sz w:val="24"/>
          <w:szCs w:val="24"/>
        </w:rPr>
        <w:t>pre-arranged</w:t>
      </w:r>
      <w:r>
        <w:rPr>
          <w:sz w:val="24"/>
          <w:szCs w:val="24"/>
        </w:rPr>
        <w:t xml:space="preserve"> bunch for $10</w:t>
      </w:r>
    </w:p>
    <w:p w:rsidR="00DD34E4" w:rsidRDefault="00DD34E4" w:rsidP="00520280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10 stems </w:t>
      </w:r>
      <w:r w:rsidR="007554E4">
        <w:rPr>
          <w:sz w:val="24"/>
          <w:szCs w:val="24"/>
        </w:rPr>
        <w:t>pre-arranged</w:t>
      </w:r>
      <w:r>
        <w:rPr>
          <w:sz w:val="24"/>
          <w:szCs w:val="24"/>
        </w:rPr>
        <w:t xml:space="preserve"> bunch $15</w:t>
      </w:r>
    </w:p>
    <w:p w:rsidR="00DD34E4" w:rsidRDefault="00DD34E4" w:rsidP="00520280">
      <w:pPr>
        <w:jc w:val="both"/>
        <w:rPr>
          <w:sz w:val="24"/>
          <w:szCs w:val="24"/>
        </w:rPr>
      </w:pPr>
      <w:r>
        <w:rPr>
          <w:sz w:val="24"/>
          <w:szCs w:val="24"/>
        </w:rPr>
        <w:t>Any individual flower cost $2 each</w:t>
      </w:r>
    </w:p>
    <w:p w:rsidR="00DD34E4" w:rsidRDefault="00DD34E4" w:rsidP="00520280">
      <w:pPr>
        <w:jc w:val="both"/>
        <w:rPr>
          <w:sz w:val="24"/>
          <w:szCs w:val="24"/>
        </w:rPr>
      </w:pPr>
      <w:r>
        <w:rPr>
          <w:sz w:val="24"/>
          <w:szCs w:val="24"/>
        </w:rPr>
        <w:t>Customers can purchase any combination of the above. Write a Python program to calculate flower sales.</w:t>
      </w:r>
      <w:r w:rsidR="007554E4">
        <w:rPr>
          <w:sz w:val="24"/>
          <w:szCs w:val="24"/>
        </w:rPr>
        <w:t xml:space="preserve"> If the total goes above $50, they can chose 2 additional flowers free. Sample output look as follows.</w:t>
      </w:r>
    </w:p>
    <w:p w:rsidR="00D91792" w:rsidRDefault="00D91792" w:rsidP="00520280">
      <w:pPr>
        <w:jc w:val="both"/>
        <w:rPr>
          <w:sz w:val="24"/>
          <w:szCs w:val="24"/>
        </w:rPr>
      </w:pPr>
      <w:r>
        <w:rPr>
          <w:sz w:val="24"/>
          <w:szCs w:val="24"/>
        </w:rPr>
        <w:t>Output 1</w:t>
      </w:r>
    </w:p>
    <w:p w:rsidR="00D91792" w:rsidRDefault="00D91792" w:rsidP="00520280">
      <w:pPr>
        <w:jc w:val="both"/>
        <w:rPr>
          <w:sz w:val="24"/>
          <w:szCs w:val="24"/>
        </w:rPr>
      </w:pPr>
      <w:r>
        <w:rPr>
          <w:noProof/>
          <w:lang w:eastAsia="en-AU"/>
        </w:rPr>
        <w:drawing>
          <wp:inline distT="0" distB="0" distL="0" distR="0" wp14:anchorId="3FD32C0E" wp14:editId="7DAEC478">
            <wp:extent cx="2658284" cy="6679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661335" cy="6686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455C1" w:rsidRDefault="003455C1" w:rsidP="00520280">
      <w:pPr>
        <w:jc w:val="both"/>
        <w:rPr>
          <w:sz w:val="24"/>
          <w:szCs w:val="24"/>
        </w:rPr>
      </w:pPr>
      <w:r>
        <w:rPr>
          <w:sz w:val="24"/>
          <w:szCs w:val="24"/>
        </w:rPr>
        <w:t>Output 2</w:t>
      </w:r>
    </w:p>
    <w:p w:rsidR="003455C1" w:rsidRDefault="003455C1" w:rsidP="00520280">
      <w:pPr>
        <w:jc w:val="both"/>
        <w:rPr>
          <w:sz w:val="24"/>
          <w:szCs w:val="24"/>
        </w:rPr>
      </w:pPr>
      <w:r>
        <w:rPr>
          <w:noProof/>
          <w:lang w:eastAsia="en-AU"/>
        </w:rPr>
        <w:drawing>
          <wp:inline distT="0" distB="0" distL="0" distR="0" wp14:anchorId="59CDD8F2" wp14:editId="6990FCD8">
            <wp:extent cx="2409245" cy="760814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412018" cy="7616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455C1" w:rsidRDefault="003455C1" w:rsidP="00520280">
      <w:pPr>
        <w:jc w:val="both"/>
        <w:rPr>
          <w:sz w:val="24"/>
          <w:szCs w:val="24"/>
        </w:rPr>
      </w:pPr>
    </w:p>
    <w:p w:rsidR="003455C1" w:rsidRDefault="003455C1" w:rsidP="00520280">
      <w:pPr>
        <w:jc w:val="both"/>
        <w:rPr>
          <w:sz w:val="24"/>
          <w:szCs w:val="24"/>
        </w:rPr>
      </w:pPr>
    </w:p>
    <w:p w:rsidR="00D91792" w:rsidRPr="003455C1" w:rsidRDefault="00D91792" w:rsidP="00520280">
      <w:pPr>
        <w:jc w:val="both"/>
        <w:rPr>
          <w:b/>
          <w:sz w:val="24"/>
          <w:szCs w:val="24"/>
        </w:rPr>
      </w:pPr>
      <w:r w:rsidRPr="003455C1">
        <w:rPr>
          <w:b/>
          <w:sz w:val="24"/>
          <w:szCs w:val="24"/>
        </w:rPr>
        <w:t>Ex</w:t>
      </w:r>
      <w:r w:rsidR="00476956">
        <w:rPr>
          <w:b/>
          <w:sz w:val="24"/>
          <w:szCs w:val="24"/>
        </w:rPr>
        <w:t>6</w:t>
      </w:r>
    </w:p>
    <w:p w:rsidR="00D91792" w:rsidRDefault="00D91792" w:rsidP="00520280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Write a python program to compare two </w:t>
      </w:r>
      <w:r w:rsidR="003455C1">
        <w:rPr>
          <w:sz w:val="24"/>
          <w:szCs w:val="24"/>
        </w:rPr>
        <w:t>integer</w:t>
      </w:r>
      <w:r>
        <w:rPr>
          <w:sz w:val="24"/>
          <w:szCs w:val="24"/>
        </w:rPr>
        <w:t>s and provide an output.</w:t>
      </w:r>
    </w:p>
    <w:p w:rsidR="00D91792" w:rsidRDefault="00D91792" w:rsidP="00520280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Your program should compare the two </w:t>
      </w:r>
      <w:r w:rsidR="003455C1">
        <w:rPr>
          <w:sz w:val="24"/>
          <w:szCs w:val="24"/>
        </w:rPr>
        <w:t>integer</w:t>
      </w:r>
      <w:r>
        <w:rPr>
          <w:sz w:val="24"/>
          <w:szCs w:val="24"/>
        </w:rPr>
        <w:t>s and print if they are;</w:t>
      </w:r>
    </w:p>
    <w:p w:rsidR="00D91792" w:rsidRDefault="00D91792" w:rsidP="00520280">
      <w:pPr>
        <w:jc w:val="both"/>
        <w:rPr>
          <w:sz w:val="24"/>
          <w:szCs w:val="24"/>
        </w:rPr>
      </w:pPr>
      <w:r>
        <w:rPr>
          <w:sz w:val="24"/>
          <w:szCs w:val="24"/>
        </w:rPr>
        <w:t>Equal (==)</w:t>
      </w:r>
    </w:p>
    <w:p w:rsidR="00D91792" w:rsidRDefault="00D91792" w:rsidP="00520280">
      <w:pPr>
        <w:jc w:val="both"/>
        <w:rPr>
          <w:sz w:val="24"/>
          <w:szCs w:val="24"/>
        </w:rPr>
      </w:pPr>
      <w:r>
        <w:rPr>
          <w:sz w:val="24"/>
          <w:szCs w:val="24"/>
        </w:rPr>
        <w:t>Greater than (&gt;)</w:t>
      </w:r>
    </w:p>
    <w:p w:rsidR="00D91792" w:rsidRDefault="00D91792" w:rsidP="00520280">
      <w:pPr>
        <w:jc w:val="both"/>
        <w:rPr>
          <w:sz w:val="24"/>
          <w:szCs w:val="24"/>
        </w:rPr>
      </w:pPr>
      <w:r>
        <w:rPr>
          <w:sz w:val="24"/>
          <w:szCs w:val="24"/>
        </w:rPr>
        <w:t>Less than (&lt;)</w:t>
      </w:r>
    </w:p>
    <w:p w:rsidR="00D91792" w:rsidRDefault="00D91792" w:rsidP="00520280">
      <w:pPr>
        <w:jc w:val="both"/>
        <w:rPr>
          <w:sz w:val="24"/>
          <w:szCs w:val="24"/>
        </w:rPr>
      </w:pPr>
      <w:r>
        <w:rPr>
          <w:sz w:val="24"/>
          <w:szCs w:val="24"/>
        </w:rPr>
        <w:t>Greater than or equal (&gt;=)</w:t>
      </w:r>
    </w:p>
    <w:p w:rsidR="00D91792" w:rsidRDefault="00D91792" w:rsidP="00D91792">
      <w:pPr>
        <w:jc w:val="both"/>
        <w:rPr>
          <w:sz w:val="24"/>
          <w:szCs w:val="24"/>
        </w:rPr>
      </w:pPr>
      <w:r>
        <w:rPr>
          <w:sz w:val="24"/>
          <w:szCs w:val="24"/>
        </w:rPr>
        <w:t>Less than or equal (&lt;=)</w:t>
      </w:r>
    </w:p>
    <w:p w:rsidR="00D91792" w:rsidRDefault="00D91792" w:rsidP="00D91792">
      <w:pPr>
        <w:jc w:val="both"/>
        <w:rPr>
          <w:sz w:val="24"/>
          <w:szCs w:val="24"/>
        </w:rPr>
      </w:pPr>
      <w:r>
        <w:rPr>
          <w:sz w:val="24"/>
          <w:szCs w:val="24"/>
        </w:rPr>
        <w:t>Not equal (</w:t>
      </w:r>
      <w:proofErr w:type="gramStart"/>
      <w:r>
        <w:rPr>
          <w:sz w:val="24"/>
          <w:szCs w:val="24"/>
        </w:rPr>
        <w:t>!=</w:t>
      </w:r>
      <w:proofErr w:type="gramEnd"/>
      <w:r>
        <w:rPr>
          <w:sz w:val="24"/>
          <w:szCs w:val="24"/>
        </w:rPr>
        <w:t>)</w:t>
      </w:r>
    </w:p>
    <w:p w:rsidR="00D91792" w:rsidRDefault="00D91792" w:rsidP="00D91792">
      <w:pPr>
        <w:jc w:val="both"/>
        <w:rPr>
          <w:sz w:val="24"/>
          <w:szCs w:val="24"/>
        </w:rPr>
      </w:pPr>
    </w:p>
    <w:p w:rsidR="00D91792" w:rsidRDefault="00D91792" w:rsidP="00D91792">
      <w:pPr>
        <w:jc w:val="both"/>
        <w:rPr>
          <w:sz w:val="24"/>
          <w:szCs w:val="24"/>
        </w:rPr>
      </w:pPr>
      <w:r>
        <w:rPr>
          <w:sz w:val="24"/>
          <w:szCs w:val="24"/>
        </w:rPr>
        <w:t>Your programming output should look as follows.</w:t>
      </w:r>
    </w:p>
    <w:p w:rsidR="00D91792" w:rsidRDefault="00984E34" w:rsidP="00520280">
      <w:pPr>
        <w:jc w:val="both"/>
        <w:rPr>
          <w:sz w:val="24"/>
          <w:szCs w:val="24"/>
        </w:rPr>
      </w:pPr>
      <w:r>
        <w:rPr>
          <w:sz w:val="24"/>
          <w:szCs w:val="24"/>
        </w:rPr>
        <w:t>Output 1</w:t>
      </w:r>
    </w:p>
    <w:p w:rsidR="00D91792" w:rsidRDefault="00FD69B6" w:rsidP="00520280">
      <w:pPr>
        <w:jc w:val="both"/>
        <w:rPr>
          <w:sz w:val="24"/>
          <w:szCs w:val="24"/>
        </w:rPr>
      </w:pPr>
      <w:r>
        <w:rPr>
          <w:noProof/>
          <w:lang w:eastAsia="en-AU"/>
        </w:rPr>
        <w:lastRenderedPageBreak/>
        <w:drawing>
          <wp:inline distT="0" distB="0" distL="0" distR="0" wp14:anchorId="3C0555A7" wp14:editId="1189701C">
            <wp:extent cx="2536466" cy="909023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539378" cy="9100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D69B6" w:rsidRDefault="00FD69B6" w:rsidP="00520280">
      <w:pPr>
        <w:jc w:val="both"/>
        <w:rPr>
          <w:sz w:val="24"/>
          <w:szCs w:val="24"/>
        </w:rPr>
      </w:pPr>
      <w:r>
        <w:rPr>
          <w:sz w:val="24"/>
          <w:szCs w:val="24"/>
        </w:rPr>
        <w:t>Output 2</w:t>
      </w:r>
    </w:p>
    <w:p w:rsidR="0090449F" w:rsidRDefault="0090449F" w:rsidP="00520280">
      <w:pPr>
        <w:jc w:val="both"/>
        <w:rPr>
          <w:sz w:val="24"/>
          <w:szCs w:val="24"/>
        </w:rPr>
      </w:pPr>
      <w:r>
        <w:rPr>
          <w:noProof/>
          <w:lang w:eastAsia="en-AU"/>
        </w:rPr>
        <w:drawing>
          <wp:inline distT="0" distB="0" distL="0" distR="0" wp14:anchorId="0DAAB8A4" wp14:editId="697A17EF">
            <wp:extent cx="2621156" cy="938254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621156" cy="9382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91792" w:rsidRDefault="00D91792" w:rsidP="00520280">
      <w:pPr>
        <w:jc w:val="both"/>
        <w:rPr>
          <w:sz w:val="24"/>
          <w:szCs w:val="24"/>
        </w:rPr>
      </w:pPr>
    </w:p>
    <w:p w:rsidR="00D6155D" w:rsidRDefault="00D6155D" w:rsidP="001372A2">
      <w:pPr>
        <w:rPr>
          <w:sz w:val="24"/>
          <w:szCs w:val="24"/>
        </w:rPr>
      </w:pPr>
    </w:p>
    <w:p w:rsidR="002808D8" w:rsidRPr="002808D8" w:rsidRDefault="00476956" w:rsidP="001372A2">
      <w:pPr>
        <w:rPr>
          <w:b/>
          <w:sz w:val="24"/>
          <w:szCs w:val="24"/>
        </w:rPr>
      </w:pPr>
      <w:r>
        <w:rPr>
          <w:b/>
          <w:sz w:val="24"/>
          <w:szCs w:val="24"/>
        </w:rPr>
        <w:t>Ex</w:t>
      </w:r>
      <w:r w:rsidR="008B77EE">
        <w:rPr>
          <w:b/>
          <w:sz w:val="24"/>
          <w:szCs w:val="24"/>
        </w:rPr>
        <w:t>7</w:t>
      </w:r>
    </w:p>
    <w:p w:rsidR="000A0AC4" w:rsidRDefault="003A02B2" w:rsidP="002808D8">
      <w:pPr>
        <w:rPr>
          <w:sz w:val="24"/>
          <w:szCs w:val="24"/>
        </w:rPr>
      </w:pPr>
      <w:r>
        <w:rPr>
          <w:sz w:val="24"/>
          <w:szCs w:val="24"/>
        </w:rPr>
        <w:t>Modify additional e</w:t>
      </w:r>
      <w:r w:rsidR="002808D8">
        <w:rPr>
          <w:sz w:val="24"/>
          <w:szCs w:val="24"/>
        </w:rPr>
        <w:t>xercise</w:t>
      </w:r>
      <w:r>
        <w:rPr>
          <w:sz w:val="24"/>
          <w:szCs w:val="24"/>
        </w:rPr>
        <w:t xml:space="preserve"> (Book Store - purchase price calculation) program in Lab 2 to ask the “number of days renting” only if they are renting books. </w:t>
      </w:r>
      <w:r w:rsidR="000D3D21">
        <w:rPr>
          <w:sz w:val="24"/>
          <w:szCs w:val="24"/>
        </w:rPr>
        <w:t>Otherwise,</w:t>
      </w:r>
      <w:r>
        <w:rPr>
          <w:sz w:val="24"/>
          <w:szCs w:val="24"/>
        </w:rPr>
        <w:t xml:space="preserve"> the program should just calculate the price of purchased books.</w:t>
      </w:r>
    </w:p>
    <w:p w:rsidR="001372A2" w:rsidRPr="0090449F" w:rsidRDefault="001372A2">
      <w:pPr>
        <w:rPr>
          <w:sz w:val="24"/>
          <w:szCs w:val="24"/>
        </w:rPr>
      </w:pPr>
    </w:p>
    <w:sectPr w:rsidR="001372A2" w:rsidRPr="0090449F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8446C" w:rsidRDefault="0008446C" w:rsidP="00081F8F">
      <w:pPr>
        <w:spacing w:after="0" w:line="240" w:lineRule="auto"/>
      </w:pPr>
      <w:r>
        <w:separator/>
      </w:r>
    </w:p>
  </w:endnote>
  <w:endnote w:type="continuationSeparator" w:id="0">
    <w:p w:rsidR="0008446C" w:rsidRDefault="0008446C" w:rsidP="00081F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2013" w:rsidRDefault="004720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0280" w:rsidRPr="00081F8F" w:rsidRDefault="00520280">
    <w:pPr>
      <w:pStyle w:val="Footer"/>
      <w:jc w:val="center"/>
      <w:rPr>
        <w:caps/>
        <w:noProof/>
        <w:color w:val="000000" w:themeColor="text1"/>
      </w:rPr>
    </w:pPr>
    <w:r>
      <w:rPr>
        <w:caps/>
        <w:color w:val="000000" w:themeColor="text1"/>
      </w:rPr>
      <w:tab/>
    </w:r>
    <w:r>
      <w:rPr>
        <w:caps/>
        <w:color w:val="000000" w:themeColor="text1"/>
      </w:rPr>
      <w:tab/>
    </w:r>
    <w:r w:rsidRPr="00081F8F">
      <w:rPr>
        <w:caps/>
        <w:color w:val="000000" w:themeColor="text1"/>
      </w:rPr>
      <w:fldChar w:fldCharType="begin"/>
    </w:r>
    <w:r w:rsidRPr="00081F8F">
      <w:rPr>
        <w:caps/>
        <w:color w:val="000000" w:themeColor="text1"/>
      </w:rPr>
      <w:instrText xml:space="preserve"> PAGE   \* MERGEFORMAT </w:instrText>
    </w:r>
    <w:r w:rsidRPr="00081F8F">
      <w:rPr>
        <w:caps/>
        <w:color w:val="000000" w:themeColor="text1"/>
      </w:rPr>
      <w:fldChar w:fldCharType="separate"/>
    </w:r>
    <w:r w:rsidR="00472013">
      <w:rPr>
        <w:caps/>
        <w:noProof/>
        <w:color w:val="000000" w:themeColor="text1"/>
      </w:rPr>
      <w:t>4</w:t>
    </w:r>
    <w:r w:rsidRPr="00081F8F">
      <w:rPr>
        <w:caps/>
        <w:noProof/>
        <w:color w:val="000000" w:themeColor="text1"/>
      </w:rPr>
      <w:fldChar w:fldCharType="end"/>
    </w:r>
  </w:p>
  <w:p w:rsidR="00520280" w:rsidRPr="00081F8F" w:rsidRDefault="00520280">
    <w:pPr>
      <w:pStyle w:val="Footer"/>
      <w:rPr>
        <w:sz w:val="16"/>
        <w:szCs w:val="16"/>
      </w:rPr>
    </w:pPr>
    <w:r w:rsidRPr="00081F8F">
      <w:rPr>
        <w:sz w:val="16"/>
        <w:szCs w:val="16"/>
      </w:rPr>
      <w:t xml:space="preserve">VIT1102 </w:t>
    </w:r>
    <w:r>
      <w:rPr>
        <w:sz w:val="16"/>
        <w:szCs w:val="16"/>
      </w:rPr>
      <w:t xml:space="preserve">– </w:t>
    </w:r>
    <w:r w:rsidR="00F11DDA">
      <w:rPr>
        <w:sz w:val="16"/>
        <w:szCs w:val="16"/>
      </w:rPr>
      <w:t>Lab</w:t>
    </w:r>
    <w:r w:rsidR="008D3684">
      <w:rPr>
        <w:sz w:val="16"/>
        <w:szCs w:val="16"/>
      </w:rPr>
      <w:t xml:space="preserve"> </w:t>
    </w:r>
    <w:r w:rsidR="00472013">
      <w:rPr>
        <w:sz w:val="16"/>
        <w:szCs w:val="16"/>
      </w:rPr>
      <w:t>3</w:t>
    </w:r>
    <w:r>
      <w:rPr>
        <w:sz w:val="16"/>
        <w:szCs w:val="16"/>
      </w:rPr>
      <w:t>.docx</w:t>
    </w:r>
  </w:p>
  <w:p w:rsidR="00520280" w:rsidRDefault="008D3684">
    <w:pPr>
      <w:pStyle w:val="Footer"/>
    </w:pPr>
    <w:r>
      <w:rPr>
        <w:sz w:val="16"/>
        <w:szCs w:val="16"/>
      </w:rPr>
      <w:t>Oshadi Alahakoon 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2013" w:rsidRDefault="004720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8446C" w:rsidRDefault="0008446C" w:rsidP="00081F8F">
      <w:pPr>
        <w:spacing w:after="0" w:line="240" w:lineRule="auto"/>
      </w:pPr>
      <w:r>
        <w:separator/>
      </w:r>
    </w:p>
  </w:footnote>
  <w:footnote w:type="continuationSeparator" w:id="0">
    <w:p w:rsidR="0008446C" w:rsidRDefault="0008446C" w:rsidP="00081F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2013" w:rsidRDefault="004720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0280" w:rsidRPr="00081F8F" w:rsidRDefault="00520280">
    <w:pPr>
      <w:pStyle w:val="Header"/>
      <w:rPr>
        <w:sz w:val="16"/>
        <w:szCs w:val="16"/>
      </w:rPr>
    </w:pPr>
    <w:r w:rsidRPr="00081F8F">
      <w:rPr>
        <w:sz w:val="16"/>
        <w:szCs w:val="16"/>
      </w:rPr>
      <w:t>VIT110</w:t>
    </w:r>
    <w:bookmarkStart w:id="0" w:name="_GoBack"/>
    <w:r w:rsidRPr="00081F8F">
      <w:rPr>
        <w:sz w:val="16"/>
        <w:szCs w:val="16"/>
      </w:rPr>
      <w:t>2</w:t>
    </w:r>
    <w:bookmarkEnd w:id="0"/>
    <w:r w:rsidRPr="00081F8F">
      <w:rPr>
        <w:sz w:val="16"/>
        <w:szCs w:val="16"/>
      </w:rPr>
      <w:t xml:space="preserve"> - Introduction to Programming </w:t>
    </w:r>
  </w:p>
  <w:p w:rsidR="00520280" w:rsidRDefault="00520280">
    <w:pPr>
      <w:pStyle w:val="Header"/>
    </w:pPr>
    <w:r w:rsidRPr="00081F8F">
      <w:rPr>
        <w:sz w:val="16"/>
        <w:szCs w:val="16"/>
      </w:rPr>
      <w:t>VU College</w:t>
    </w:r>
  </w:p>
  <w:p w:rsidR="00520280" w:rsidRDefault="005202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2013" w:rsidRDefault="004720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A02C5"/>
    <w:multiLevelType w:val="hybridMultilevel"/>
    <w:tmpl w:val="F45E747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165F76"/>
    <w:multiLevelType w:val="hybridMultilevel"/>
    <w:tmpl w:val="9350FCAE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761921"/>
    <w:multiLevelType w:val="hybridMultilevel"/>
    <w:tmpl w:val="55E80056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A00066"/>
    <w:multiLevelType w:val="hybridMultilevel"/>
    <w:tmpl w:val="7366B45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zNjc0MrM0MzM0NzVX0lEKTi0uzszPAykwrAUAnUQG+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uthor-Dat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0r22xx2g9tsxle0ezov5xwqs5s0sdttt0za&quot;&gt;PythonRefs&lt;record-ids&gt;&lt;item&gt;1&lt;/item&gt;&lt;/record-ids&gt;&lt;/item&gt;&lt;/Libraries&gt;"/>
  </w:docVars>
  <w:rsids>
    <w:rsidRoot w:val="00081F8F"/>
    <w:rsid w:val="00071CCB"/>
    <w:rsid w:val="00081F8F"/>
    <w:rsid w:val="0008446C"/>
    <w:rsid w:val="000A0AC4"/>
    <w:rsid w:val="000A2F4E"/>
    <w:rsid w:val="000D3D21"/>
    <w:rsid w:val="000D4664"/>
    <w:rsid w:val="000F7361"/>
    <w:rsid w:val="00123CE7"/>
    <w:rsid w:val="001372A2"/>
    <w:rsid w:val="001511DF"/>
    <w:rsid w:val="001767FF"/>
    <w:rsid w:val="001B547A"/>
    <w:rsid w:val="001C3CB3"/>
    <w:rsid w:val="001D50F3"/>
    <w:rsid w:val="001D619C"/>
    <w:rsid w:val="001E26A3"/>
    <w:rsid w:val="001F1B82"/>
    <w:rsid w:val="001F302B"/>
    <w:rsid w:val="00274A9C"/>
    <w:rsid w:val="002808D8"/>
    <w:rsid w:val="00295A1A"/>
    <w:rsid w:val="002D76A3"/>
    <w:rsid w:val="002D7FA5"/>
    <w:rsid w:val="003078D0"/>
    <w:rsid w:val="003455C1"/>
    <w:rsid w:val="00366327"/>
    <w:rsid w:val="00381FF3"/>
    <w:rsid w:val="003A02B2"/>
    <w:rsid w:val="003E6B40"/>
    <w:rsid w:val="003F5242"/>
    <w:rsid w:val="0040279F"/>
    <w:rsid w:val="00472013"/>
    <w:rsid w:val="00474C6D"/>
    <w:rsid w:val="00476956"/>
    <w:rsid w:val="004B7AA5"/>
    <w:rsid w:val="004D2502"/>
    <w:rsid w:val="004F4ED2"/>
    <w:rsid w:val="00520280"/>
    <w:rsid w:val="005424D7"/>
    <w:rsid w:val="00572CF5"/>
    <w:rsid w:val="005919FA"/>
    <w:rsid w:val="005D1D57"/>
    <w:rsid w:val="00620C3C"/>
    <w:rsid w:val="00635120"/>
    <w:rsid w:val="0064493D"/>
    <w:rsid w:val="0065070D"/>
    <w:rsid w:val="00671C36"/>
    <w:rsid w:val="0068207F"/>
    <w:rsid w:val="006A1FAB"/>
    <w:rsid w:val="006C4C90"/>
    <w:rsid w:val="006F4C39"/>
    <w:rsid w:val="006F5086"/>
    <w:rsid w:val="00701D0D"/>
    <w:rsid w:val="007554E4"/>
    <w:rsid w:val="0078662C"/>
    <w:rsid w:val="00792CFE"/>
    <w:rsid w:val="007A5790"/>
    <w:rsid w:val="007C3E1D"/>
    <w:rsid w:val="0082318F"/>
    <w:rsid w:val="00835846"/>
    <w:rsid w:val="00844D10"/>
    <w:rsid w:val="008515B6"/>
    <w:rsid w:val="0085165B"/>
    <w:rsid w:val="00873B46"/>
    <w:rsid w:val="008A35E1"/>
    <w:rsid w:val="008B77EE"/>
    <w:rsid w:val="008C46F4"/>
    <w:rsid w:val="008D3684"/>
    <w:rsid w:val="008D4CE8"/>
    <w:rsid w:val="0090449F"/>
    <w:rsid w:val="00913E60"/>
    <w:rsid w:val="0093564D"/>
    <w:rsid w:val="0094376E"/>
    <w:rsid w:val="0098016B"/>
    <w:rsid w:val="00980236"/>
    <w:rsid w:val="00984E34"/>
    <w:rsid w:val="009B7CF8"/>
    <w:rsid w:val="009E5301"/>
    <w:rsid w:val="00A01014"/>
    <w:rsid w:val="00A15650"/>
    <w:rsid w:val="00A71596"/>
    <w:rsid w:val="00AC60AB"/>
    <w:rsid w:val="00AD7E90"/>
    <w:rsid w:val="00AE718C"/>
    <w:rsid w:val="00B00867"/>
    <w:rsid w:val="00B14CEA"/>
    <w:rsid w:val="00B15489"/>
    <w:rsid w:val="00B23B39"/>
    <w:rsid w:val="00BA2C7F"/>
    <w:rsid w:val="00BB64EC"/>
    <w:rsid w:val="00C1639B"/>
    <w:rsid w:val="00C25608"/>
    <w:rsid w:val="00C3048C"/>
    <w:rsid w:val="00C53132"/>
    <w:rsid w:val="00C6357D"/>
    <w:rsid w:val="00C644C4"/>
    <w:rsid w:val="00CB6E1C"/>
    <w:rsid w:val="00D00343"/>
    <w:rsid w:val="00D11A5A"/>
    <w:rsid w:val="00D20D55"/>
    <w:rsid w:val="00D27DC5"/>
    <w:rsid w:val="00D6155D"/>
    <w:rsid w:val="00D71A20"/>
    <w:rsid w:val="00D773F0"/>
    <w:rsid w:val="00D91792"/>
    <w:rsid w:val="00D919FA"/>
    <w:rsid w:val="00DB64A1"/>
    <w:rsid w:val="00DD34E4"/>
    <w:rsid w:val="00E02509"/>
    <w:rsid w:val="00E37E86"/>
    <w:rsid w:val="00F11599"/>
    <w:rsid w:val="00F11DDA"/>
    <w:rsid w:val="00F16921"/>
    <w:rsid w:val="00F174EE"/>
    <w:rsid w:val="00F17D3D"/>
    <w:rsid w:val="00F46C86"/>
    <w:rsid w:val="00F53AE4"/>
    <w:rsid w:val="00F84DB1"/>
    <w:rsid w:val="00F93588"/>
    <w:rsid w:val="00FD602D"/>
    <w:rsid w:val="00FD6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C844E7"/>
  <w15:docId w15:val="{CFAF2D0B-3DCF-4A9B-BA5A-0D4B0E1B60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1F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1F8F"/>
  </w:style>
  <w:style w:type="paragraph" w:styleId="Footer">
    <w:name w:val="footer"/>
    <w:basedOn w:val="Normal"/>
    <w:link w:val="FooterChar"/>
    <w:uiPriority w:val="99"/>
    <w:unhideWhenUsed/>
    <w:rsid w:val="00081F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1F8F"/>
  </w:style>
  <w:style w:type="paragraph" w:styleId="ListParagraph">
    <w:name w:val="List Paragraph"/>
    <w:basedOn w:val="Normal"/>
    <w:uiPriority w:val="34"/>
    <w:qFormat/>
    <w:rsid w:val="004F4ED2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8C46F4"/>
    <w:pPr>
      <w:spacing w:after="0"/>
      <w:jc w:val="center"/>
    </w:pPr>
    <w:rPr>
      <w:rFonts w:ascii="Calibri" w:hAnsi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C46F4"/>
    <w:rPr>
      <w:rFonts w:ascii="Calibri" w:hAnsi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8C46F4"/>
    <w:pPr>
      <w:spacing w:line="240" w:lineRule="auto"/>
    </w:pPr>
    <w:rPr>
      <w:rFonts w:ascii="Calibri" w:hAnsi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8C46F4"/>
    <w:rPr>
      <w:rFonts w:ascii="Calibri" w:hAnsi="Calibri"/>
      <w:noProof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C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CE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507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table" w:styleId="TableGrid">
    <w:name w:val="Table Grid"/>
    <w:basedOn w:val="TableNormal"/>
    <w:uiPriority w:val="39"/>
    <w:rsid w:val="003663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11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2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9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98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0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BF45C7-8B36-461F-9D34-4B5355DB81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387</Words>
  <Characters>220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hadi Alahakoon</dc:creator>
  <cp:keywords/>
  <dc:description/>
  <cp:lastModifiedBy>Oshadi Alahakoon</cp:lastModifiedBy>
  <cp:revision>17</cp:revision>
  <dcterms:created xsi:type="dcterms:W3CDTF">2019-10-24T11:14:00Z</dcterms:created>
  <dcterms:modified xsi:type="dcterms:W3CDTF">2020-08-25T06:18:00Z</dcterms:modified>
</cp:coreProperties>
</file>